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B41680" w14:textId="36524F2E" w:rsidR="00007567" w:rsidRDefault="00007567" w:rsidP="00205A55">
      <w:pPr>
        <w:spacing w:line="560" w:lineRule="exact"/>
        <w:jc w:val="center"/>
        <w:rPr>
          <w:rFonts w:ascii="方正小标宋简体" w:eastAsia="方正小标宋简体" w:hAnsi="方正小标宋简体" w:cs="方正小标宋简体"/>
          <w:sz w:val="44"/>
          <w:szCs w:val="44"/>
        </w:rPr>
      </w:pPr>
      <w:bookmarkStart w:id="0" w:name="OLE_LINK3"/>
      <w:bookmarkStart w:id="1" w:name="_GoBack"/>
      <w:r>
        <w:rPr>
          <w:rFonts w:ascii="方正小标宋简体" w:eastAsia="方正小标宋简体" w:hAnsi="方正小标宋简体" w:cs="方正小标宋简体" w:hint="eastAsia"/>
          <w:sz w:val="44"/>
          <w:szCs w:val="44"/>
        </w:rPr>
        <w:t>北京市</w:t>
      </w:r>
      <w:r>
        <w:rPr>
          <w:rFonts w:ascii="方正小标宋简体" w:eastAsia="方正小标宋简体" w:hAnsi="方正小标宋简体" w:cs="方正小标宋简体"/>
          <w:sz w:val="44"/>
          <w:szCs w:val="44"/>
        </w:rPr>
        <w:t>丰台区人民政府马家堡街道</w:t>
      </w:r>
      <w:r w:rsidR="00E74EBB">
        <w:rPr>
          <w:rFonts w:ascii="方正小标宋简体" w:eastAsia="方正小标宋简体" w:hAnsi="方正小标宋简体" w:cs="方正小标宋简体" w:hint="eastAsia"/>
          <w:sz w:val="44"/>
          <w:szCs w:val="44"/>
        </w:rPr>
        <w:t>办事处</w:t>
      </w:r>
    </w:p>
    <w:p w14:paraId="1C66A04C" w14:textId="395B7814" w:rsidR="002E268F" w:rsidRDefault="0000410B" w:rsidP="00E74EBB">
      <w:pPr>
        <w:spacing w:line="560" w:lineRule="exact"/>
        <w:jc w:val="center"/>
        <w:rPr>
          <w:rFonts w:ascii="方正小标宋简体" w:eastAsia="方正小标宋简体" w:hAnsi="方正小标宋简体" w:cs="方正小标宋简体"/>
          <w:sz w:val="44"/>
          <w:szCs w:val="44"/>
        </w:rPr>
      </w:pPr>
      <w:r>
        <w:rPr>
          <w:rFonts w:ascii="方正小标宋简体" w:eastAsia="方正小标宋简体" w:hAnsi="方正小标宋简体" w:cs="方正小标宋简体" w:hint="eastAsia"/>
          <w:sz w:val="44"/>
          <w:szCs w:val="44"/>
        </w:rPr>
        <w:t>2024年政府信息公开工作年度报告</w:t>
      </w:r>
    </w:p>
    <w:bookmarkEnd w:id="0"/>
    <w:bookmarkEnd w:id="1"/>
    <w:p w14:paraId="28203CB5" w14:textId="77777777" w:rsidR="00C049D6" w:rsidRPr="002E268F" w:rsidRDefault="0000410B" w:rsidP="002E268F">
      <w:pPr>
        <w:spacing w:line="560" w:lineRule="exact"/>
        <w:jc w:val="center"/>
        <w:rPr>
          <w:rFonts w:ascii="方正小标宋简体" w:eastAsia="方正小标宋简体" w:hAnsi="方正小标宋简体" w:cs="方正小标宋简体"/>
          <w:sz w:val="44"/>
          <w:szCs w:val="44"/>
        </w:rPr>
      </w:pPr>
      <w:r>
        <w:rPr>
          <w:rFonts w:ascii="微软雅黑" w:eastAsia="微软雅黑" w:hAnsi="微软雅黑" w:cs="宋体" w:hint="eastAsia"/>
          <w:color w:val="404040"/>
          <w:kern w:val="0"/>
          <w:sz w:val="32"/>
          <w:szCs w:val="32"/>
        </w:rPr>
        <w:t xml:space="preserve"> </w:t>
      </w:r>
      <w:r>
        <w:rPr>
          <w:rFonts w:ascii="微软雅黑" w:eastAsia="微软雅黑" w:hAnsi="微软雅黑" w:cs="宋体"/>
          <w:color w:val="404040"/>
          <w:kern w:val="0"/>
          <w:sz w:val="32"/>
          <w:szCs w:val="32"/>
        </w:rPr>
        <w:t xml:space="preserve"> </w:t>
      </w:r>
    </w:p>
    <w:p w14:paraId="77C5AEF6" w14:textId="77777777" w:rsidR="00C049D6" w:rsidRDefault="0000410B" w:rsidP="00205A55">
      <w:pPr>
        <w:widowControl/>
        <w:spacing w:line="560" w:lineRule="exact"/>
        <w:jc w:val="left"/>
        <w:rPr>
          <w:rFonts w:ascii="仿宋_GB2312" w:eastAsia="仿宋_GB2312" w:hAnsi="宋体" w:cs="宋体"/>
          <w:spacing w:val="8"/>
          <w:kern w:val="0"/>
          <w:sz w:val="32"/>
          <w:szCs w:val="32"/>
        </w:rPr>
      </w:pPr>
      <w:r>
        <w:rPr>
          <w:rFonts w:ascii="微软雅黑" w:eastAsia="微软雅黑" w:hAnsi="微软雅黑" w:cs="宋体" w:hint="eastAsia"/>
          <w:color w:val="404040"/>
          <w:kern w:val="0"/>
          <w:sz w:val="24"/>
        </w:rPr>
        <w:t xml:space="preserve">　　</w:t>
      </w:r>
      <w:r>
        <w:rPr>
          <w:rFonts w:ascii="微软雅黑" w:eastAsia="微软雅黑" w:hAnsi="微软雅黑" w:cs="宋体" w:hint="eastAsia"/>
          <w:color w:val="404040"/>
          <w:kern w:val="0"/>
          <w:sz w:val="32"/>
          <w:szCs w:val="32"/>
        </w:rPr>
        <w:t xml:space="preserve"> </w:t>
      </w:r>
      <w:r>
        <w:rPr>
          <w:rFonts w:ascii="微软雅黑" w:eastAsia="微软雅黑" w:hAnsi="微软雅黑" w:cs="宋体"/>
          <w:color w:val="404040"/>
          <w:kern w:val="0"/>
          <w:sz w:val="32"/>
          <w:szCs w:val="32"/>
        </w:rPr>
        <w:t xml:space="preserve">  </w:t>
      </w:r>
      <w:r>
        <w:rPr>
          <w:rFonts w:ascii="仿宋_GB2312" w:eastAsia="仿宋_GB2312" w:hAnsi="宋体" w:cs="宋体" w:hint="eastAsia"/>
          <w:spacing w:val="8"/>
          <w:kern w:val="0"/>
          <w:sz w:val="32"/>
          <w:szCs w:val="32"/>
        </w:rPr>
        <w:t>依据《中华人民共和国政府信息公开条例》(以下简称《政府信息公开条例》)第五十条规定，编制本报告。</w:t>
      </w:r>
    </w:p>
    <w:p w14:paraId="75D610F2" w14:textId="77777777" w:rsidR="00C049D6" w:rsidRDefault="0000410B" w:rsidP="00205A55">
      <w:pPr>
        <w:widowControl/>
        <w:spacing w:line="560" w:lineRule="exact"/>
        <w:ind w:firstLineChars="200" w:firstLine="672"/>
        <w:jc w:val="left"/>
        <w:rPr>
          <w:rFonts w:ascii="黑体" w:eastAsia="黑体" w:hAnsi="黑体" w:cs="宋体"/>
          <w:spacing w:val="8"/>
          <w:kern w:val="0"/>
          <w:sz w:val="32"/>
          <w:szCs w:val="32"/>
        </w:rPr>
      </w:pPr>
      <w:r>
        <w:rPr>
          <w:rFonts w:ascii="黑体" w:eastAsia="黑体" w:hAnsi="黑体" w:cs="宋体"/>
          <w:spacing w:val="8"/>
          <w:kern w:val="0"/>
          <w:sz w:val="32"/>
          <w:szCs w:val="32"/>
        </w:rPr>
        <w:t>一、总体情况</w:t>
      </w:r>
    </w:p>
    <w:p w14:paraId="3054FE3D" w14:textId="77777777" w:rsidR="00162CD2" w:rsidRPr="00162CD2" w:rsidRDefault="00162CD2" w:rsidP="00205A55">
      <w:pPr>
        <w:pStyle w:val="3"/>
        <w:spacing w:line="560" w:lineRule="exact"/>
        <w:ind w:firstLineChars="200" w:firstLine="672"/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</w:pPr>
      <w:bookmarkStart w:id="2" w:name="一组织领导"/>
      <w:r w:rsidRPr="00162CD2"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  <w:t>（一）组织领导</w:t>
      </w:r>
    </w:p>
    <w:p w14:paraId="47AA3A69" w14:textId="77777777" w:rsidR="00162CD2" w:rsidRPr="00162CD2" w:rsidRDefault="00162CD2" w:rsidP="00205A55">
      <w:pPr>
        <w:pStyle w:val="FirstParagraph"/>
        <w:spacing w:line="560" w:lineRule="exact"/>
        <w:ind w:firstLineChars="200" w:firstLine="672"/>
        <w:rPr>
          <w:rFonts w:ascii="仿宋_GB2312" w:eastAsia="仿宋_GB2312" w:hAnsi="宋体" w:cs="宋体"/>
          <w:spacing w:val="8"/>
          <w:sz w:val="32"/>
          <w:szCs w:val="32"/>
          <w:lang w:eastAsia="zh-CN"/>
        </w:rPr>
      </w:pPr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马家堡街道持续高度重视政府信息公开工作，扎实推进相关工作开展。街道办事处主任切实履行第一责任人职责，定期主动听取政府信息公开工作情况汇报，深入研究并及时解决工作中出现的突出问题。街道的信息公开工作在主要负责人的密切关注下，由分管综合办公室领导直接统筹负责，综合办公室安排具体工作人员负责日常事务，各相关科室全力配合，形成了高效协同的工作机制。</w:t>
      </w:r>
    </w:p>
    <w:p w14:paraId="688F9639" w14:textId="77777777" w:rsidR="00162CD2" w:rsidRPr="00162CD2" w:rsidRDefault="00162CD2" w:rsidP="00205A55">
      <w:pPr>
        <w:pStyle w:val="3"/>
        <w:spacing w:line="560" w:lineRule="exact"/>
        <w:ind w:firstLineChars="200" w:firstLine="672"/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</w:pPr>
      <w:bookmarkStart w:id="3" w:name="二主动公开"/>
      <w:bookmarkEnd w:id="2"/>
      <w:r w:rsidRPr="00162CD2"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  <w:t>（二）主动公开</w:t>
      </w:r>
    </w:p>
    <w:p w14:paraId="6782FEDE" w14:textId="77777777" w:rsidR="00162CD2" w:rsidRPr="00162CD2" w:rsidRDefault="00162CD2" w:rsidP="00205A55">
      <w:pPr>
        <w:pStyle w:val="FirstParagraph"/>
        <w:spacing w:line="560" w:lineRule="exact"/>
        <w:ind w:firstLineChars="200" w:firstLine="672"/>
        <w:rPr>
          <w:rFonts w:ascii="仿宋_GB2312" w:eastAsia="仿宋_GB2312" w:hAnsi="宋体" w:cs="宋体"/>
          <w:spacing w:val="8"/>
          <w:sz w:val="32"/>
          <w:szCs w:val="32"/>
          <w:lang w:eastAsia="zh-CN"/>
        </w:rPr>
      </w:pPr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我街道充分利用多种平台和渠道公布政府信息，包括政府门户网站、街道微信公众号、新浪官方微博、街道便民服务中心、各社区公示栏等。</w:t>
      </w:r>
      <w:bookmarkStart w:id="4" w:name="OLE_LINK1"/>
      <w:bookmarkStart w:id="5" w:name="OLE_LINK2"/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2024年，政府门户网站累计发布信息</w:t>
      </w:r>
      <w:r w:rsidR="00DE425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91</w:t>
      </w:r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条，较以往更加注重信息的时效性和针对性；街道微信公众号发布信息</w:t>
      </w:r>
      <w:r w:rsidR="007378CC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983</w:t>
      </w:r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条，通过丰富多样的内容形式，如图</w:t>
      </w:r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lastRenderedPageBreak/>
        <w:t>文推送、短视频等，吸引了更多居民关注；官方微博更新信息</w:t>
      </w:r>
      <w:r w:rsidR="00DE4252" w:rsidRPr="00DE425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472</w:t>
      </w:r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条，及时发布街道的重要动态和政策解读等内容。</w:t>
      </w:r>
      <w:bookmarkEnd w:id="4"/>
      <w:bookmarkEnd w:id="5"/>
    </w:p>
    <w:p w14:paraId="277875A6" w14:textId="77777777" w:rsidR="00162CD2" w:rsidRPr="00162CD2" w:rsidRDefault="00162CD2" w:rsidP="00205A55">
      <w:pPr>
        <w:pStyle w:val="3"/>
        <w:spacing w:line="560" w:lineRule="exact"/>
        <w:ind w:firstLineChars="200" w:firstLine="672"/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</w:pPr>
      <w:bookmarkStart w:id="6" w:name="三依申请公开办理情况"/>
      <w:bookmarkEnd w:id="3"/>
      <w:r w:rsidRPr="00162CD2"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  <w:t>（三）依申请公开办理情况</w:t>
      </w:r>
    </w:p>
    <w:p w14:paraId="53462377" w14:textId="77777777" w:rsidR="00162CD2" w:rsidRPr="00162CD2" w:rsidRDefault="00162CD2" w:rsidP="00205A55">
      <w:pPr>
        <w:pStyle w:val="FirstParagraph"/>
        <w:spacing w:line="560" w:lineRule="exact"/>
        <w:ind w:firstLineChars="200" w:firstLine="672"/>
        <w:rPr>
          <w:rFonts w:ascii="仿宋_GB2312" w:eastAsia="仿宋_GB2312" w:hAnsi="宋体" w:cs="宋体"/>
          <w:spacing w:val="8"/>
          <w:sz w:val="32"/>
          <w:szCs w:val="32"/>
          <w:lang w:eastAsia="zh-CN"/>
        </w:rPr>
      </w:pPr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我街道始终保持依申请公开政府信息受理渠道的畅通无阻。2024年，全年共受理依申请公开事项</w:t>
      </w:r>
      <w:r w:rsidR="007378CC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8</w:t>
      </w:r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件，</w:t>
      </w:r>
      <w:r w:rsidR="00477565">
        <w:rPr>
          <w:rFonts w:ascii="仿宋_GB2312" w:eastAsia="仿宋_GB2312" w:hAnsi="宋体" w:cs="宋体" w:hint="eastAsia"/>
          <w:spacing w:val="8"/>
          <w:sz w:val="32"/>
          <w:szCs w:val="32"/>
          <w:lang w:eastAsia="zh-CN"/>
        </w:rPr>
        <w:t>上年</w:t>
      </w:r>
      <w:r w:rsidR="00477565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结转依</w:t>
      </w:r>
      <w:r w:rsidR="00477565">
        <w:rPr>
          <w:rFonts w:ascii="仿宋_GB2312" w:eastAsia="仿宋_GB2312" w:hAnsi="宋体" w:cs="宋体" w:hint="eastAsia"/>
          <w:spacing w:val="8"/>
          <w:sz w:val="32"/>
          <w:szCs w:val="32"/>
          <w:lang w:eastAsia="zh-CN"/>
        </w:rPr>
        <w:t>申请</w:t>
      </w:r>
      <w:r w:rsidR="00477565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公开事项</w:t>
      </w:r>
      <w:r w:rsidR="00477565">
        <w:rPr>
          <w:rFonts w:ascii="仿宋_GB2312" w:eastAsia="仿宋_GB2312" w:hAnsi="宋体" w:cs="宋体" w:hint="eastAsia"/>
          <w:spacing w:val="8"/>
          <w:sz w:val="32"/>
          <w:szCs w:val="32"/>
          <w:lang w:eastAsia="zh-CN"/>
        </w:rPr>
        <w:t>1件</w:t>
      </w:r>
      <w:r w:rsidR="00477565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，</w:t>
      </w:r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均已按照规定及时予以答复，答复率达到100%，答复及时率同样为100%，且在依申请公开过程中未产生任何收费情况。</w:t>
      </w:r>
    </w:p>
    <w:p w14:paraId="44CB74FB" w14:textId="77777777" w:rsidR="00162CD2" w:rsidRPr="00162CD2" w:rsidRDefault="00162CD2" w:rsidP="00205A55">
      <w:pPr>
        <w:pStyle w:val="3"/>
        <w:spacing w:line="560" w:lineRule="exact"/>
        <w:ind w:firstLineChars="200" w:firstLine="672"/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</w:pPr>
      <w:bookmarkStart w:id="7" w:name="四政府信息管理"/>
      <w:bookmarkEnd w:id="6"/>
      <w:r w:rsidRPr="00162CD2"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  <w:t>（四）政府信息管理</w:t>
      </w:r>
    </w:p>
    <w:p w14:paraId="4C53987A" w14:textId="77777777" w:rsidR="00162CD2" w:rsidRPr="00162CD2" w:rsidRDefault="00162CD2" w:rsidP="00205A55">
      <w:pPr>
        <w:pStyle w:val="FirstParagraph"/>
        <w:spacing w:line="560" w:lineRule="exact"/>
        <w:ind w:firstLineChars="200" w:firstLine="672"/>
        <w:rPr>
          <w:rFonts w:ascii="仿宋_GB2312" w:eastAsia="仿宋_GB2312" w:hAnsi="宋体" w:cs="宋体"/>
          <w:spacing w:val="8"/>
          <w:sz w:val="32"/>
          <w:szCs w:val="32"/>
          <w:lang w:eastAsia="zh-CN"/>
        </w:rPr>
      </w:pPr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严格落实市、区相关要求，在加强权力运行监督、公共服务供给、执法监督、政府绩效管理、电子政务等诸多领域，进一步强化依法依标管理和服务意识，致力于建设人民满意政府。街道持续完善政府信息资源管理制度，明确由牵头部门总体把控，各相关部门分工负责，各方协同发力，有力推动了政府信息资源的规范化、标准化进程。</w:t>
      </w:r>
    </w:p>
    <w:p w14:paraId="3E0D4B40" w14:textId="77777777" w:rsidR="00162CD2" w:rsidRPr="00162CD2" w:rsidRDefault="00162CD2" w:rsidP="00205A55">
      <w:pPr>
        <w:pStyle w:val="3"/>
        <w:spacing w:line="560" w:lineRule="exact"/>
        <w:ind w:firstLineChars="200" w:firstLine="672"/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</w:pPr>
      <w:bookmarkStart w:id="8" w:name="五政府信息公开平台建设情况"/>
      <w:bookmarkEnd w:id="7"/>
      <w:r w:rsidRPr="00162CD2"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  <w:t>（五）政府信息公开平台建设情况</w:t>
      </w:r>
    </w:p>
    <w:p w14:paraId="1F0CA24E" w14:textId="77777777" w:rsidR="00162CD2" w:rsidRPr="00162CD2" w:rsidRDefault="00162CD2" w:rsidP="00205A55">
      <w:pPr>
        <w:pStyle w:val="FirstParagraph"/>
        <w:spacing w:line="560" w:lineRule="exact"/>
        <w:ind w:firstLineChars="200" w:firstLine="672"/>
        <w:rPr>
          <w:rFonts w:ascii="仿宋_GB2312" w:eastAsia="仿宋_GB2312" w:hAnsi="宋体" w:cs="宋体"/>
          <w:spacing w:val="8"/>
          <w:sz w:val="32"/>
          <w:szCs w:val="32"/>
          <w:lang w:eastAsia="zh-CN"/>
        </w:rPr>
      </w:pPr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依托北京市丰台区人民政府网站平台，我街道更加注重信息发布的质量和效率，及时发布街道日常工作及活动动态。进一步完善政府网站信息发布管理，优化信息发布机制，规范公开行为，对政府信息公开审核、发布、监督评议、问责</w:t>
      </w:r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lastRenderedPageBreak/>
        <w:t>等工作流程进行了细致梳理和完善，全方位接受社会公众监督。</w:t>
      </w:r>
    </w:p>
    <w:p w14:paraId="42BB4BD3" w14:textId="77777777" w:rsidR="00162CD2" w:rsidRPr="00162CD2" w:rsidRDefault="00162CD2" w:rsidP="00205A55">
      <w:pPr>
        <w:pStyle w:val="3"/>
        <w:spacing w:line="560" w:lineRule="exact"/>
        <w:ind w:firstLineChars="200" w:firstLine="672"/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</w:pPr>
      <w:bookmarkStart w:id="9" w:name="六政府信息公开监督保障及教育培训情况"/>
      <w:bookmarkEnd w:id="8"/>
      <w:r w:rsidRPr="00162CD2"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  <w:t>（六）政府信息公开监督保障及教育培训情况</w:t>
      </w:r>
    </w:p>
    <w:p w14:paraId="2658AE0D" w14:textId="77777777" w:rsidR="00162CD2" w:rsidRPr="00162CD2" w:rsidRDefault="00162CD2" w:rsidP="00205A55">
      <w:pPr>
        <w:pStyle w:val="FirstParagraph"/>
        <w:spacing w:line="560" w:lineRule="exact"/>
        <w:ind w:firstLineChars="200" w:firstLine="672"/>
        <w:rPr>
          <w:rFonts w:ascii="仿宋_GB2312" w:eastAsia="仿宋_GB2312" w:hAnsi="宋体" w:cs="宋体"/>
          <w:spacing w:val="8"/>
          <w:sz w:val="32"/>
          <w:szCs w:val="32"/>
          <w:lang w:eastAsia="zh-CN"/>
        </w:rPr>
      </w:pPr>
      <w:r w:rsidRPr="00162CD2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全面规范信息公开工作流程，始终坚守先审查后公开、一事一审、全面审查的原则。在主动公开信息方面，严格按照制度要求，强化信息发布的组织、协调、推进工作，落实信息发布的保密审查机制。同时，持续完善公文处理制度，优化公文送审签发流程，规范信息公开程序，确保在完成公文草拟后，经过严格审核和保密审查，确定准确的公开属性，方可对外发布。加大政府信息公开工作督查力度，深入推行首问责任制，坚持机关工作人员亮证、挂牌上岗，方便群众办事，主动接受人大、政协、监察部门和群众的监督。</w:t>
      </w:r>
    </w:p>
    <w:bookmarkEnd w:id="9"/>
    <w:p w14:paraId="3319FEBE" w14:textId="77777777" w:rsidR="00C049D6" w:rsidRDefault="0000410B" w:rsidP="00205A55">
      <w:pPr>
        <w:numPr>
          <w:ilvl w:val="0"/>
          <w:numId w:val="1"/>
        </w:numPr>
        <w:spacing w:line="560" w:lineRule="exact"/>
        <w:ind w:firstLine="640"/>
        <w:rPr>
          <w:rFonts w:ascii="黑体" w:eastAsia="黑体" w:hAnsi="黑体" w:cs="黑体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主动公开政府信息情况</w:t>
      </w:r>
    </w:p>
    <w:p w14:paraId="074E8695" w14:textId="77777777" w:rsidR="00C049D6" w:rsidRDefault="00C049D6" w:rsidP="00205A55">
      <w:pPr>
        <w:pStyle w:val="a0"/>
        <w:spacing w:line="560" w:lineRule="exact"/>
      </w:pPr>
    </w:p>
    <w:tbl>
      <w:tblPr>
        <w:tblW w:w="974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5"/>
        <w:gridCol w:w="2435"/>
        <w:gridCol w:w="2435"/>
        <w:gridCol w:w="2435"/>
      </w:tblGrid>
      <w:tr w:rsidR="00C049D6" w14:paraId="5C2BCE12" w14:textId="77777777">
        <w:trPr>
          <w:trHeight w:val="340"/>
          <w:jc w:val="center"/>
        </w:trPr>
        <w:tc>
          <w:tcPr>
            <w:tcW w:w="97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6A8DC783" w14:textId="77777777" w:rsidR="00C049D6" w:rsidRDefault="0000410B" w:rsidP="00205A55">
            <w:pPr>
              <w:widowControl/>
              <w:spacing w:line="560" w:lineRule="exact"/>
              <w:jc w:val="center"/>
              <w:rPr>
                <w:rFonts w:ascii="宋体" w:hAnsi="宋体" w:cs="宋体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第二十条第（一）项</w:t>
            </w:r>
          </w:p>
        </w:tc>
      </w:tr>
      <w:tr w:rsidR="00C049D6" w14:paraId="7D1E194B" w14:textId="77777777">
        <w:trPr>
          <w:trHeight w:val="340"/>
          <w:jc w:val="center"/>
        </w:trPr>
        <w:tc>
          <w:tcPr>
            <w:tcW w:w="2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178D6E72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信息内容</w:t>
            </w:r>
          </w:p>
        </w:tc>
        <w:tc>
          <w:tcPr>
            <w:tcW w:w="24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27D2C017" w14:textId="77777777" w:rsidR="00C049D6" w:rsidRDefault="0000410B" w:rsidP="00205A55">
            <w:pPr>
              <w:widowControl/>
              <w:spacing w:line="560" w:lineRule="exact"/>
              <w:jc w:val="center"/>
              <w:rPr>
                <w:rFonts w:ascii="宋体" w:hAnsi="宋体" w:cs="宋体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本年制发件数</w:t>
            </w:r>
          </w:p>
        </w:tc>
        <w:tc>
          <w:tcPr>
            <w:tcW w:w="24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5B20006E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本年废止件数</w:t>
            </w:r>
          </w:p>
        </w:tc>
        <w:tc>
          <w:tcPr>
            <w:tcW w:w="24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75BD6023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现行有效件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数</w:t>
            </w:r>
          </w:p>
        </w:tc>
      </w:tr>
      <w:tr w:rsidR="00C049D6" w14:paraId="4D03DEC8" w14:textId="77777777">
        <w:trPr>
          <w:trHeight w:val="340"/>
          <w:jc w:val="center"/>
        </w:trPr>
        <w:tc>
          <w:tcPr>
            <w:tcW w:w="2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06BD58BF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规章</w:t>
            </w: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9024CAA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　　</w:t>
            </w:r>
            <w:r w:rsidR="007378CC"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843CEDA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 　</w:t>
            </w:r>
            <w:r w:rsidR="007378CC"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C636AC5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Calibri" w:hAnsi="Calibri" w:cs="Calibri"/>
                <w:kern w:val="0"/>
                <w:szCs w:val="21"/>
                <w:lang w:bidi="ar"/>
              </w:rPr>
              <w:t> </w:t>
            </w:r>
            <w:r w:rsidR="007378CC">
              <w:rPr>
                <w:rFonts w:ascii="Calibri" w:hAnsi="Calibri" w:cs="Calibri"/>
                <w:kern w:val="0"/>
                <w:szCs w:val="21"/>
                <w:lang w:bidi="ar"/>
              </w:rPr>
              <w:t>0</w:t>
            </w:r>
          </w:p>
        </w:tc>
      </w:tr>
      <w:tr w:rsidR="00C049D6" w14:paraId="3A30DC90" w14:textId="77777777">
        <w:trPr>
          <w:trHeight w:val="340"/>
          <w:jc w:val="center"/>
        </w:trPr>
        <w:tc>
          <w:tcPr>
            <w:tcW w:w="2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288688FB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行政规范性文件</w:t>
            </w: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C41D55B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　　</w:t>
            </w:r>
            <w:r w:rsidR="007378CC"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4A2EB8A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 　</w:t>
            </w:r>
            <w:r w:rsidR="007378CC"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932BAB0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Calibri" w:hAnsi="Calibri" w:cs="Calibri"/>
                <w:kern w:val="0"/>
                <w:szCs w:val="21"/>
                <w:lang w:bidi="ar"/>
              </w:rPr>
              <w:t> </w:t>
            </w:r>
            <w:r w:rsidR="007378CC">
              <w:rPr>
                <w:rFonts w:ascii="Calibri" w:hAnsi="Calibri" w:cs="Calibri"/>
                <w:kern w:val="0"/>
                <w:szCs w:val="21"/>
                <w:lang w:bidi="ar"/>
              </w:rPr>
              <w:t>0</w:t>
            </w:r>
          </w:p>
        </w:tc>
      </w:tr>
      <w:tr w:rsidR="00C049D6" w14:paraId="76AC1EA0" w14:textId="77777777">
        <w:trPr>
          <w:trHeight w:val="340"/>
          <w:jc w:val="center"/>
        </w:trPr>
        <w:tc>
          <w:tcPr>
            <w:tcW w:w="9740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7F8A45FE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第二十条第（五）项</w:t>
            </w:r>
          </w:p>
        </w:tc>
      </w:tr>
      <w:tr w:rsidR="00C049D6" w14:paraId="6234950A" w14:textId="77777777">
        <w:trPr>
          <w:trHeight w:val="340"/>
          <w:jc w:val="center"/>
        </w:trPr>
        <w:tc>
          <w:tcPr>
            <w:tcW w:w="2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441FDBFB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信息内容</w:t>
            </w:r>
          </w:p>
        </w:tc>
        <w:tc>
          <w:tcPr>
            <w:tcW w:w="730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15470FC4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本年处理决定数量</w:t>
            </w:r>
          </w:p>
        </w:tc>
      </w:tr>
      <w:tr w:rsidR="00C049D6" w14:paraId="442A0191" w14:textId="77777777">
        <w:trPr>
          <w:trHeight w:val="340"/>
          <w:jc w:val="center"/>
        </w:trPr>
        <w:tc>
          <w:tcPr>
            <w:tcW w:w="2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16467B60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行政许可</w:t>
            </w:r>
          </w:p>
        </w:tc>
        <w:tc>
          <w:tcPr>
            <w:tcW w:w="730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8F7C414" w14:textId="77777777" w:rsidR="00C049D6" w:rsidRDefault="007378CC" w:rsidP="00205A55">
            <w:pPr>
              <w:widowControl/>
              <w:spacing w:line="560" w:lineRule="exact"/>
              <w:jc w:val="left"/>
            </w:pPr>
            <w:r>
              <w:rPr>
                <w:rFonts w:ascii="Calibri" w:hAnsi="Calibri" w:cs="Calibri"/>
                <w:kern w:val="0"/>
                <w:szCs w:val="21"/>
                <w:lang w:bidi="ar"/>
              </w:rPr>
              <w:t>0</w:t>
            </w:r>
          </w:p>
        </w:tc>
      </w:tr>
      <w:tr w:rsidR="00C049D6" w14:paraId="5E4F12E9" w14:textId="77777777">
        <w:trPr>
          <w:trHeight w:val="340"/>
          <w:jc w:val="center"/>
        </w:trPr>
        <w:tc>
          <w:tcPr>
            <w:tcW w:w="9740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1A8AEA66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lastRenderedPageBreak/>
              <w:t>第二十条第（六）项</w:t>
            </w:r>
          </w:p>
        </w:tc>
      </w:tr>
      <w:tr w:rsidR="00C049D6" w14:paraId="0FBFAB6A" w14:textId="77777777">
        <w:trPr>
          <w:trHeight w:val="340"/>
          <w:jc w:val="center"/>
        </w:trPr>
        <w:tc>
          <w:tcPr>
            <w:tcW w:w="2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1A9555E7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信息内容</w:t>
            </w:r>
          </w:p>
        </w:tc>
        <w:tc>
          <w:tcPr>
            <w:tcW w:w="730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6E0D4FEA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本年处理决定数量</w:t>
            </w:r>
          </w:p>
        </w:tc>
      </w:tr>
      <w:tr w:rsidR="00C049D6" w14:paraId="730C8D89" w14:textId="77777777">
        <w:trPr>
          <w:trHeight w:val="340"/>
          <w:jc w:val="center"/>
        </w:trPr>
        <w:tc>
          <w:tcPr>
            <w:tcW w:w="2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471FA819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行政处罚</w:t>
            </w:r>
          </w:p>
        </w:tc>
        <w:tc>
          <w:tcPr>
            <w:tcW w:w="730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4808F77" w14:textId="77777777" w:rsidR="00C049D6" w:rsidRDefault="007378CC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41</w:t>
            </w:r>
          </w:p>
        </w:tc>
      </w:tr>
      <w:tr w:rsidR="00C049D6" w14:paraId="59329E64" w14:textId="77777777">
        <w:trPr>
          <w:trHeight w:val="340"/>
          <w:jc w:val="center"/>
        </w:trPr>
        <w:tc>
          <w:tcPr>
            <w:tcW w:w="2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439EC1A5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行政强制</w:t>
            </w:r>
          </w:p>
        </w:tc>
        <w:tc>
          <w:tcPr>
            <w:tcW w:w="730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C77C0F7" w14:textId="77777777" w:rsidR="00C049D6" w:rsidRDefault="007378CC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63DB9B4D" w14:textId="77777777">
        <w:trPr>
          <w:trHeight w:val="340"/>
          <w:jc w:val="center"/>
        </w:trPr>
        <w:tc>
          <w:tcPr>
            <w:tcW w:w="9740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05F35A4B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第二十条第（八）项</w:t>
            </w:r>
          </w:p>
        </w:tc>
      </w:tr>
      <w:tr w:rsidR="00C049D6" w14:paraId="648FED4A" w14:textId="77777777">
        <w:trPr>
          <w:trHeight w:val="340"/>
          <w:jc w:val="center"/>
        </w:trPr>
        <w:tc>
          <w:tcPr>
            <w:tcW w:w="2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7AE1D1AE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信息内容</w:t>
            </w:r>
          </w:p>
        </w:tc>
        <w:tc>
          <w:tcPr>
            <w:tcW w:w="730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4435F1F4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本年收费金额（单位：万元）</w:t>
            </w:r>
          </w:p>
        </w:tc>
      </w:tr>
      <w:tr w:rsidR="00C049D6" w14:paraId="442B8D6D" w14:textId="77777777">
        <w:trPr>
          <w:trHeight w:val="340"/>
          <w:jc w:val="center"/>
        </w:trPr>
        <w:tc>
          <w:tcPr>
            <w:tcW w:w="2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008F0CF3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行政事业性收费</w:t>
            </w:r>
          </w:p>
        </w:tc>
        <w:tc>
          <w:tcPr>
            <w:tcW w:w="730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tcMar>
              <w:left w:w="57" w:type="dxa"/>
              <w:right w:w="57" w:type="dxa"/>
            </w:tcMar>
            <w:vAlign w:val="center"/>
          </w:tcPr>
          <w:p w14:paraId="0AF06A52" w14:textId="77777777" w:rsidR="00C049D6" w:rsidRDefault="007378CC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  <w:r>
              <w:rPr>
                <w:rFonts w:ascii="宋体" w:hint="eastAsia"/>
                <w:sz w:val="24"/>
                <w:szCs w:val="24"/>
              </w:rPr>
              <w:t>0</w:t>
            </w:r>
          </w:p>
        </w:tc>
      </w:tr>
    </w:tbl>
    <w:p w14:paraId="55DD786F" w14:textId="77777777" w:rsidR="00C049D6" w:rsidRDefault="00C049D6" w:rsidP="00205A55">
      <w:pPr>
        <w:pStyle w:val="a0"/>
        <w:spacing w:line="560" w:lineRule="exact"/>
      </w:pPr>
    </w:p>
    <w:p w14:paraId="2C6216CA" w14:textId="77777777" w:rsidR="00C049D6" w:rsidRDefault="0000410B" w:rsidP="00205A55">
      <w:pPr>
        <w:numPr>
          <w:ilvl w:val="0"/>
          <w:numId w:val="1"/>
        </w:numPr>
        <w:spacing w:line="560" w:lineRule="exact"/>
        <w:ind w:firstLine="640"/>
        <w:rPr>
          <w:rFonts w:ascii="黑体" w:eastAsia="黑体" w:hAnsi="黑体" w:cs="黑体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收到和处理政府信息公开申请情况</w:t>
      </w:r>
    </w:p>
    <w:p w14:paraId="4A10FC67" w14:textId="77777777" w:rsidR="00C049D6" w:rsidRDefault="00C049D6" w:rsidP="00205A55">
      <w:pPr>
        <w:pStyle w:val="a5"/>
        <w:widowControl/>
        <w:shd w:val="clear" w:color="auto" w:fill="FFFFFF"/>
        <w:spacing w:before="0" w:beforeAutospacing="0" w:after="0" w:afterAutospacing="0" w:line="560" w:lineRule="exact"/>
        <w:ind w:firstLine="420"/>
        <w:jc w:val="both"/>
        <w:rPr>
          <w:rFonts w:ascii="宋体" w:hAnsi="宋体" w:cs="宋体"/>
          <w:color w:val="333333"/>
          <w:szCs w:val="24"/>
        </w:rPr>
      </w:pPr>
    </w:p>
    <w:tbl>
      <w:tblPr>
        <w:tblW w:w="9748" w:type="dxa"/>
        <w:jc w:val="center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  <w:insideH w:val="outset" w:sz="6" w:space="0" w:color="auto"/>
          <w:insideV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9"/>
        <w:gridCol w:w="943"/>
        <w:gridCol w:w="3220"/>
        <w:gridCol w:w="688"/>
        <w:gridCol w:w="688"/>
        <w:gridCol w:w="688"/>
        <w:gridCol w:w="688"/>
        <w:gridCol w:w="688"/>
        <w:gridCol w:w="688"/>
        <w:gridCol w:w="688"/>
      </w:tblGrid>
      <w:tr w:rsidR="00C049D6" w14:paraId="44C11CE7" w14:textId="77777777">
        <w:trPr>
          <w:jc w:val="center"/>
        </w:trPr>
        <w:tc>
          <w:tcPr>
            <w:tcW w:w="5150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9BC2E6"/>
            <w:tcMar>
              <w:left w:w="108" w:type="dxa"/>
              <w:right w:w="108" w:type="dxa"/>
            </w:tcMar>
            <w:vAlign w:val="center"/>
          </w:tcPr>
          <w:p w14:paraId="08AFDE07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楷体" w:eastAsia="楷体" w:hAnsi="楷体" w:cs="楷体"/>
                <w:kern w:val="0"/>
                <w:sz w:val="20"/>
                <w:szCs w:val="20"/>
                <w:lang w:bidi="ar"/>
              </w:rPr>
              <w:t>（本列数据的勾稽关系为：第一项加第二项之和，等于第三项加第四项之和）</w:t>
            </w:r>
          </w:p>
        </w:tc>
        <w:tc>
          <w:tcPr>
            <w:tcW w:w="4998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5DE56784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申请人情况</w:t>
            </w:r>
          </w:p>
        </w:tc>
      </w:tr>
      <w:tr w:rsidR="00C049D6" w14:paraId="5458F1B1" w14:textId="77777777">
        <w:trPr>
          <w:jc w:val="center"/>
        </w:trPr>
        <w:tc>
          <w:tcPr>
            <w:tcW w:w="5150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9BC2E6"/>
            <w:tcMar>
              <w:left w:w="108" w:type="dxa"/>
              <w:right w:w="108" w:type="dxa"/>
            </w:tcMar>
            <w:vAlign w:val="center"/>
          </w:tcPr>
          <w:p w14:paraId="3F7E9D9D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714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777165C0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自然人</w:t>
            </w:r>
          </w:p>
        </w:tc>
        <w:tc>
          <w:tcPr>
            <w:tcW w:w="357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54596F29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法人或其他组织</w:t>
            </w:r>
          </w:p>
        </w:tc>
        <w:tc>
          <w:tcPr>
            <w:tcW w:w="714" w:type="dxa"/>
            <w:vMerge w:val="restart"/>
            <w:tcBorders>
              <w:top w:val="single" w:sz="8" w:space="0" w:color="auto"/>
              <w:left w:val="nil"/>
              <w:bottom w:val="outset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060A4DD7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总计</w:t>
            </w:r>
          </w:p>
        </w:tc>
      </w:tr>
      <w:tr w:rsidR="00C049D6" w14:paraId="0411F269" w14:textId="77777777">
        <w:trPr>
          <w:jc w:val="center"/>
        </w:trPr>
        <w:tc>
          <w:tcPr>
            <w:tcW w:w="5150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9BC2E6"/>
            <w:tcMar>
              <w:left w:w="108" w:type="dxa"/>
              <w:right w:w="108" w:type="dxa"/>
            </w:tcMar>
            <w:vAlign w:val="center"/>
          </w:tcPr>
          <w:p w14:paraId="733D032A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714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06AF69BB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1277EDFF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商业</w:t>
            </w:r>
          </w:p>
          <w:p w14:paraId="1DF218EB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企业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6BB2BB92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科研</w:t>
            </w:r>
          </w:p>
          <w:p w14:paraId="42D2C5D4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机构</w:t>
            </w:r>
          </w:p>
        </w:tc>
        <w:tc>
          <w:tcPr>
            <w:tcW w:w="7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2AFC1E2C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社会公益组织</w:t>
            </w:r>
          </w:p>
        </w:tc>
        <w:tc>
          <w:tcPr>
            <w:tcW w:w="7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251E54C1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法律服务机构</w:t>
            </w:r>
          </w:p>
        </w:tc>
        <w:tc>
          <w:tcPr>
            <w:tcW w:w="7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17A630A1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其他</w:t>
            </w:r>
          </w:p>
        </w:tc>
        <w:tc>
          <w:tcPr>
            <w:tcW w:w="714" w:type="dxa"/>
            <w:vMerge/>
            <w:tcBorders>
              <w:top w:val="single" w:sz="8" w:space="0" w:color="auto"/>
              <w:left w:val="nil"/>
              <w:bottom w:val="outset" w:sz="8" w:space="0" w:color="auto"/>
              <w:right w:val="single" w:sz="8" w:space="0" w:color="auto"/>
            </w:tcBorders>
            <w:shd w:val="clear" w:color="auto" w:fill="9BC2E6"/>
            <w:tcMar>
              <w:left w:w="57" w:type="dxa"/>
              <w:right w:w="57" w:type="dxa"/>
            </w:tcMar>
            <w:vAlign w:val="center"/>
          </w:tcPr>
          <w:p w14:paraId="5DA45306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</w:tr>
      <w:tr w:rsidR="00C049D6" w14:paraId="6067C19B" w14:textId="77777777">
        <w:trPr>
          <w:jc w:val="center"/>
        </w:trPr>
        <w:tc>
          <w:tcPr>
            <w:tcW w:w="515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3F8D68D5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一、本年新收政府信息公开申请数量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EFB802F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1714586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184CCDD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EB43A6B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331CAC0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83C0437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17A6B00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8</w:t>
            </w:r>
          </w:p>
        </w:tc>
      </w:tr>
      <w:tr w:rsidR="00C049D6" w14:paraId="2B77913A" w14:textId="77777777">
        <w:trPr>
          <w:jc w:val="center"/>
        </w:trPr>
        <w:tc>
          <w:tcPr>
            <w:tcW w:w="515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077B32A6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二、上年结转政府信息公开申请数量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C52CDE4" w14:textId="77777777" w:rsidR="00C049D6" w:rsidRDefault="00477565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FB17786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6432566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8FE8C1B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851974F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D26B80B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16F7210" w14:textId="77777777" w:rsidR="00C049D6" w:rsidRDefault="00477565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1</w:t>
            </w:r>
          </w:p>
        </w:tc>
      </w:tr>
      <w:tr w:rsidR="00C049D6" w14:paraId="55B536F6" w14:textId="77777777">
        <w:trPr>
          <w:jc w:val="center"/>
        </w:trPr>
        <w:tc>
          <w:tcPr>
            <w:tcW w:w="785" w:type="dxa"/>
            <w:vMerge w:val="restart"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250B2781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三、本年度办理结果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37F73F24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（一）予以公开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33E1DE9" w14:textId="77777777" w:rsidR="00C049D6" w:rsidRDefault="00477565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10E3CED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A441C4D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1FE8565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C506235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2D48863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E80FEA1" w14:textId="77777777" w:rsidR="00C049D6" w:rsidRDefault="00477565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1</w:t>
            </w:r>
          </w:p>
        </w:tc>
      </w:tr>
      <w:tr w:rsidR="00C049D6" w14:paraId="3AA47969" w14:textId="77777777" w:rsidTr="007378CC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240A585B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3BEC5E7F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（二）部分公开</w:t>
            </w:r>
            <w:r>
              <w:rPr>
                <w:rFonts w:ascii="楷体" w:eastAsia="楷体" w:hAnsi="楷体" w:cs="楷体"/>
                <w:kern w:val="0"/>
                <w:sz w:val="20"/>
                <w:szCs w:val="20"/>
                <w:lang w:bidi="ar"/>
              </w:rPr>
              <w:t>（区分处理的，只计这一情形，不计其他情形）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5F1F3E4" w14:textId="77777777" w:rsidR="00C049D6" w:rsidRDefault="00477565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E267626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48F879E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1527CE3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48DC4B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DBF84ED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75B7500" w14:textId="77777777" w:rsidR="00C049D6" w:rsidRDefault="00477565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3</w:t>
            </w:r>
          </w:p>
        </w:tc>
      </w:tr>
      <w:tr w:rsidR="00C049D6" w14:paraId="3AEFD2B0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52D28703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 w:val="restart"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71925E12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（三）不予公开</w:t>
            </w: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172FCC88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1.属于国家秘密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FC637C7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25693E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E73D643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CEF92AB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DDA8B27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419399F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6C47CAE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7BE97E5B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1D727B9D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4BFCE910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4085D90A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2.其他法律行政法规禁止公开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9E42062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FBB41F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DDD9B6E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39A0C5EB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7D5A50E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A29FE6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8107F1F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4D525767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47A16ECE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1724B785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76A12542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3.危及“三安全一稳定”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F1F3ACE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C1FC4FC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39D4AA59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2E97F80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7128992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3D3470E5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FDBC647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2CF8E9E7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6AEFDA70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0E9BFA98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10E94F18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4.保护第三方合法权益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18C1632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63C6B22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6E6D190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400275D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396F0ACD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3FE2A9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8B4038B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1FA6669A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643206E0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6E3EB5E9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76D5931E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5.属于三类内部事务信息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A79E04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309D0F48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46005C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42C9E40E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63EBB3C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3FA1D7F2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3EE62F03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1</w:t>
            </w:r>
          </w:p>
        </w:tc>
      </w:tr>
      <w:tr w:rsidR="00C049D6" w14:paraId="0CD6ACC9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4DBAD39F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13556503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4E10ED4B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6.属于四类过程性信息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A6C41D7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2626CF0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39E0944F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7A67BF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48EE3700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5C0E279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3BD363E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1832867F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22AF60B4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3D1DB062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37047505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7.属于行政执法案卷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410A1D5A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3C14EC0C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9B066D9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4F66482E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21EBF32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3DB6B2A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43AB2836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4A8B4934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655E78AC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744843B6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135A862B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8.属于行政查询事项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2D9EC93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4D558BC8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5E0635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C4F6807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3D56BE9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43D99B6A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E2C0A1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310FB953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5C84229C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 w:val="restart"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5430A8E4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（四）无法提供</w:t>
            </w: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69CC1415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1.本机关不掌握相关政府信息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52B60FD" w14:textId="77777777" w:rsidR="00C049D6" w:rsidRDefault="00477565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C34B14F" w14:textId="77777777" w:rsidR="00C049D6" w:rsidRDefault="00477565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C83170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C16BCE9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2F5A02EC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2B2EEE2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42722C06" w14:textId="77777777" w:rsidR="00C049D6" w:rsidRDefault="00477565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4</w:t>
            </w:r>
          </w:p>
        </w:tc>
      </w:tr>
      <w:tr w:rsidR="00C049D6" w14:paraId="5E8D098A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43456225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57D2F9BC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53C38866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2.没有现成信息需要另行制作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F548880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3905490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ACE6F2D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C8BD395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B40EAD9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247E5A1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E52838A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4BEB9FC1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63B3ED1D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089C66A7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731AC478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3.补正后申请内容仍不明确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4F02B73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CBFBE5B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2F69243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855C8B8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2E01ED0C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AEFB3A9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8CC2D1D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39D227BB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295C9072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 w:val="restart"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5F1E3D61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（五）不予处理</w:t>
            </w: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26259585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1.信访举报投诉类申请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AE5DCA5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2F4E6ACD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E641189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001B786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2CEA41CF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31EB6988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2F3C5D40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657E1D65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4E4B15B6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318CCCB9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01969460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2.重复申请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8C6DF13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0689838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7A48A26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E54C83E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592D6B3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D438B9D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434FBFCE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293CC886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323AAA8C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0FAD8432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0EB522A5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3.要求提供公开出版物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5FEDB6C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2D34A30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75E8FB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1BB5ED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C31C993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4D0EEF15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0F6DB02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772C6193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1BE58CA1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5050CF0F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</w:tcPr>
          <w:p w14:paraId="472452BB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4.无正当理由大量反复申请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786B96E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6684A792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A1D7A7D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27F0B6D9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8A36777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0FC528C2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19B95CDE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0C177219" w14:textId="77777777" w:rsidTr="007378CC">
        <w:trPr>
          <w:trHeight w:val="779"/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7CA835B1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5C20B9B7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6E818967" w14:textId="77777777" w:rsidR="00C049D6" w:rsidRDefault="0000410B" w:rsidP="00205A55">
            <w:pPr>
              <w:widowControl/>
              <w:spacing w:line="560" w:lineRule="exac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5.要求行政机关确认或重新出具已获取信息</w:t>
            </w:r>
          </w:p>
        </w:tc>
        <w:tc>
          <w:tcPr>
            <w:tcW w:w="714" w:type="dxa"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A813225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96DADDA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FB35A2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E95D7AA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57F84A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80FCF50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outset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190D3BA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189DDA34" w14:textId="77777777" w:rsidTr="007378CC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7A80CF4B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 w:val="restart"/>
            <w:tcBorders>
              <w:top w:val="outset" w:sz="8" w:space="0" w:color="auto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3A9D6283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（六）其他处理</w:t>
            </w: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42D91594" w14:textId="77777777" w:rsidR="00C049D6" w:rsidRDefault="0000410B" w:rsidP="00205A55">
            <w:pPr>
              <w:widowControl/>
              <w:spacing w:line="560" w:lineRule="exac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1.申请人无正当理由逾期不补正、行政机关不再处理其政府信息公开申请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D1DAE60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6B76A06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56B3728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D2FBE3D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BA219A7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4BF004C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E7B3B47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1856A1F5" w14:textId="77777777" w:rsidTr="007378CC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7AC8B456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outset" w:sz="8" w:space="0" w:color="auto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00BB30F8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285258F6" w14:textId="77777777" w:rsidR="00C049D6" w:rsidRDefault="0000410B" w:rsidP="00205A55">
            <w:pPr>
              <w:widowControl/>
              <w:spacing w:line="560" w:lineRule="exac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2.申请人逾期未按收费通知要求缴纳费用、行政机关不再处理其政府信息公开申请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A2B980D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5752963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AC1AA89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2B80F1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A274CC7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0B9585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17DF617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72F6694F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4E8FE010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959" w:type="dxa"/>
            <w:vMerge/>
            <w:tcBorders>
              <w:top w:val="outset" w:sz="8" w:space="0" w:color="auto"/>
              <w:left w:val="nil"/>
              <w:bottom w:val="outset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0093982A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39412846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3.其他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3B2D4EF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E9F890C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959825A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9EA8D3C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6392F22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AD1FA4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547A4D5A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049D6" w14:paraId="215CF75D" w14:textId="77777777">
        <w:trPr>
          <w:jc w:val="center"/>
        </w:trPr>
        <w:tc>
          <w:tcPr>
            <w:tcW w:w="785" w:type="dxa"/>
            <w:vMerge/>
            <w:tcBorders>
              <w:top w:val="nil"/>
              <w:left w:val="single" w:sz="8" w:space="0" w:color="auto"/>
              <w:bottom w:val="outset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7232DFF3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57" w:type="dxa"/>
              <w:right w:w="57" w:type="dxa"/>
            </w:tcMar>
            <w:vAlign w:val="center"/>
          </w:tcPr>
          <w:p w14:paraId="24C66EFB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（七）总计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B9C56D7" w14:textId="77777777" w:rsidR="00C049D6" w:rsidRDefault="00477565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7BC7721" w14:textId="77777777" w:rsidR="00C049D6" w:rsidRDefault="00477565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4332519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9231070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13A8927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DAC8FBC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57" w:type="dxa"/>
              <w:right w:w="57" w:type="dxa"/>
            </w:tcMar>
          </w:tcPr>
          <w:p w14:paraId="7012EEB8" w14:textId="77777777" w:rsidR="00C049D6" w:rsidRDefault="00477565" w:rsidP="00205A55">
            <w:pPr>
              <w:widowControl/>
              <w:spacing w:line="560" w:lineRule="exact"/>
              <w:jc w:val="center"/>
            </w:pPr>
            <w:r>
              <w:rPr>
                <w:rFonts w:ascii="Calibri" w:hAnsi="Calibri" w:cs="Calibri"/>
                <w:kern w:val="0"/>
                <w:sz w:val="20"/>
                <w:szCs w:val="20"/>
                <w:lang w:bidi="ar"/>
              </w:rPr>
              <w:t>9</w:t>
            </w:r>
          </w:p>
        </w:tc>
      </w:tr>
      <w:tr w:rsidR="00C049D6" w14:paraId="1B779557" w14:textId="77777777">
        <w:trPr>
          <w:jc w:val="center"/>
        </w:trPr>
        <w:tc>
          <w:tcPr>
            <w:tcW w:w="515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57" w:type="dxa"/>
              <w:right w:w="57" w:type="dxa"/>
            </w:tcMar>
            <w:vAlign w:val="center"/>
          </w:tcPr>
          <w:p w14:paraId="068A81A2" w14:textId="77777777" w:rsidR="00C049D6" w:rsidRDefault="0000410B" w:rsidP="00205A55">
            <w:pPr>
              <w:widowControl/>
              <w:spacing w:line="560" w:lineRule="exact"/>
              <w:jc w:val="left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四、结转下年度继续办理</w:t>
            </w:r>
          </w:p>
        </w:tc>
        <w:tc>
          <w:tcPr>
            <w:tcW w:w="0" w:type="auto"/>
            <w:tcBorders>
              <w:top w:val="outset" w:sz="6" w:space="0" w:color="auto"/>
              <w:left w:val="nil"/>
              <w:bottom w:val="outset" w:sz="6" w:space="0" w:color="auto"/>
              <w:right w:val="outset" w:sz="6" w:space="0" w:color="auto"/>
            </w:tcBorders>
            <w:vAlign w:val="center"/>
          </w:tcPr>
          <w:p w14:paraId="0A9BC4F9" w14:textId="77777777" w:rsidR="00C049D6" w:rsidRDefault="00477565" w:rsidP="00205A55">
            <w:pPr>
              <w:spacing w:line="56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nil"/>
              <w:bottom w:val="outset" w:sz="6" w:space="0" w:color="auto"/>
              <w:right w:val="outset" w:sz="6" w:space="0" w:color="auto"/>
            </w:tcBorders>
            <w:vAlign w:val="center"/>
          </w:tcPr>
          <w:p w14:paraId="14E042E0" w14:textId="77777777" w:rsidR="00C049D6" w:rsidRDefault="00477565" w:rsidP="00205A55">
            <w:pPr>
              <w:spacing w:line="56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nil"/>
              <w:bottom w:val="outset" w:sz="6" w:space="0" w:color="auto"/>
              <w:right w:val="outset" w:sz="6" w:space="0" w:color="auto"/>
            </w:tcBorders>
            <w:vAlign w:val="center"/>
          </w:tcPr>
          <w:p w14:paraId="7A724A9C" w14:textId="77777777" w:rsidR="00C049D6" w:rsidRDefault="007378CC" w:rsidP="00205A55">
            <w:pPr>
              <w:spacing w:line="56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int="eastAsia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nil"/>
              <w:bottom w:val="outset" w:sz="6" w:space="0" w:color="auto"/>
              <w:right w:val="outset" w:sz="6" w:space="0" w:color="auto"/>
            </w:tcBorders>
            <w:vAlign w:val="center"/>
          </w:tcPr>
          <w:p w14:paraId="0DA54E91" w14:textId="77777777" w:rsidR="00C049D6" w:rsidRDefault="007378CC" w:rsidP="00205A55">
            <w:pPr>
              <w:spacing w:line="56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int="eastAsia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nil"/>
              <w:bottom w:val="outset" w:sz="6" w:space="0" w:color="auto"/>
              <w:right w:val="outset" w:sz="6" w:space="0" w:color="auto"/>
            </w:tcBorders>
            <w:vAlign w:val="center"/>
          </w:tcPr>
          <w:p w14:paraId="19C3C8F3" w14:textId="77777777" w:rsidR="00C049D6" w:rsidRDefault="007378CC" w:rsidP="00205A55">
            <w:pPr>
              <w:spacing w:line="56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int="eastAsia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nil"/>
              <w:bottom w:val="outset" w:sz="6" w:space="0" w:color="auto"/>
              <w:right w:val="outset" w:sz="6" w:space="0" w:color="auto"/>
            </w:tcBorders>
            <w:vAlign w:val="center"/>
          </w:tcPr>
          <w:p w14:paraId="0700D591" w14:textId="77777777" w:rsidR="00C049D6" w:rsidRDefault="007378CC" w:rsidP="00205A55">
            <w:pPr>
              <w:spacing w:line="56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int="eastAsia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nil"/>
              <w:bottom w:val="outset" w:sz="6" w:space="0" w:color="auto"/>
              <w:right w:val="outset" w:sz="6" w:space="0" w:color="auto"/>
            </w:tcBorders>
            <w:vAlign w:val="center"/>
          </w:tcPr>
          <w:p w14:paraId="460DD37F" w14:textId="77777777" w:rsidR="00C049D6" w:rsidRDefault="00477565" w:rsidP="00205A55">
            <w:pPr>
              <w:spacing w:line="56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/>
                <w:sz w:val="24"/>
                <w:szCs w:val="24"/>
              </w:rPr>
              <w:t>0</w:t>
            </w:r>
          </w:p>
        </w:tc>
      </w:tr>
    </w:tbl>
    <w:p w14:paraId="55A8FB27" w14:textId="77777777" w:rsidR="00C049D6" w:rsidRDefault="00C049D6" w:rsidP="00205A55">
      <w:pPr>
        <w:pStyle w:val="a0"/>
        <w:spacing w:line="560" w:lineRule="exact"/>
        <w:ind w:leftChars="200" w:left="420"/>
      </w:pPr>
    </w:p>
    <w:p w14:paraId="4EB7EB1F" w14:textId="77777777" w:rsidR="00C049D6" w:rsidRDefault="0000410B" w:rsidP="00205A55">
      <w:pPr>
        <w:spacing w:line="560" w:lineRule="exact"/>
        <w:ind w:firstLineChars="200" w:firstLine="640"/>
        <w:rPr>
          <w:rFonts w:ascii="黑体" w:eastAsia="黑体" w:hAnsi="黑体" w:cs="黑体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四、政府信息公开行政复议、行政诉讼情况</w:t>
      </w:r>
    </w:p>
    <w:p w14:paraId="00C3E9F2" w14:textId="77777777" w:rsidR="00C049D6" w:rsidRDefault="00C049D6" w:rsidP="00205A55">
      <w:pPr>
        <w:widowControl/>
        <w:spacing w:line="560" w:lineRule="exact"/>
        <w:jc w:val="center"/>
      </w:pPr>
    </w:p>
    <w:tbl>
      <w:tblPr>
        <w:tblW w:w="9748" w:type="dxa"/>
        <w:jc w:val="center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  <w:insideH w:val="outset" w:sz="6" w:space="0" w:color="auto"/>
          <w:insideV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0"/>
        <w:gridCol w:w="650"/>
        <w:gridCol w:w="650"/>
        <w:gridCol w:w="650"/>
        <w:gridCol w:w="650"/>
        <w:gridCol w:w="649"/>
        <w:gridCol w:w="649"/>
        <w:gridCol w:w="650"/>
        <w:gridCol w:w="650"/>
        <w:gridCol w:w="650"/>
        <w:gridCol w:w="650"/>
        <w:gridCol w:w="650"/>
        <w:gridCol w:w="650"/>
        <w:gridCol w:w="650"/>
        <w:gridCol w:w="650"/>
      </w:tblGrid>
      <w:tr w:rsidR="00C049D6" w14:paraId="300C6DC3" w14:textId="77777777">
        <w:trPr>
          <w:trHeight w:val="547"/>
          <w:jc w:val="center"/>
        </w:trPr>
        <w:tc>
          <w:tcPr>
            <w:tcW w:w="321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108" w:type="dxa"/>
              <w:right w:w="108" w:type="dxa"/>
            </w:tcMar>
            <w:vAlign w:val="center"/>
          </w:tcPr>
          <w:p w14:paraId="76F288AE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行政复议</w:t>
            </w:r>
          </w:p>
        </w:tc>
        <w:tc>
          <w:tcPr>
            <w:tcW w:w="6428" w:type="dxa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7EE"/>
            <w:tcMar>
              <w:left w:w="108" w:type="dxa"/>
              <w:right w:w="108" w:type="dxa"/>
            </w:tcMar>
            <w:vAlign w:val="center"/>
          </w:tcPr>
          <w:p w14:paraId="51727C03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行政诉讼</w:t>
            </w:r>
          </w:p>
        </w:tc>
      </w:tr>
      <w:tr w:rsidR="00C049D6" w14:paraId="53050CD7" w14:textId="77777777">
        <w:trPr>
          <w:trHeight w:val="582"/>
          <w:jc w:val="center"/>
        </w:trPr>
        <w:tc>
          <w:tcPr>
            <w:tcW w:w="64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67DB902E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结果维持</w:t>
            </w:r>
          </w:p>
        </w:tc>
        <w:tc>
          <w:tcPr>
            <w:tcW w:w="64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6D371358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结果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br/>
              <w:t>纠正</w:t>
            </w:r>
          </w:p>
        </w:tc>
        <w:tc>
          <w:tcPr>
            <w:tcW w:w="64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74EE009D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其他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br/>
              <w:t>结果</w:t>
            </w:r>
          </w:p>
        </w:tc>
        <w:tc>
          <w:tcPr>
            <w:tcW w:w="64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699A8BBB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尚未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br/>
              <w:t>审结</w:t>
            </w:r>
          </w:p>
        </w:tc>
        <w:tc>
          <w:tcPr>
            <w:tcW w:w="64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68EF7925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总计</w:t>
            </w:r>
          </w:p>
        </w:tc>
        <w:tc>
          <w:tcPr>
            <w:tcW w:w="321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108" w:type="dxa"/>
              <w:right w:w="108" w:type="dxa"/>
            </w:tcMar>
            <w:vAlign w:val="center"/>
          </w:tcPr>
          <w:p w14:paraId="46077614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未经复议直接起诉</w:t>
            </w:r>
          </w:p>
        </w:tc>
        <w:tc>
          <w:tcPr>
            <w:tcW w:w="321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DEBF7"/>
            <w:tcMar>
              <w:left w:w="108" w:type="dxa"/>
              <w:right w:w="108" w:type="dxa"/>
            </w:tcMar>
            <w:vAlign w:val="center"/>
          </w:tcPr>
          <w:p w14:paraId="2749BDDA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复议后起诉</w:t>
            </w:r>
          </w:p>
        </w:tc>
      </w:tr>
      <w:tr w:rsidR="00C049D6" w14:paraId="72288605" w14:textId="77777777">
        <w:trPr>
          <w:trHeight w:val="714"/>
          <w:jc w:val="center"/>
        </w:trPr>
        <w:tc>
          <w:tcPr>
            <w:tcW w:w="642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3CA7A3D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642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C01961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64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99A5FF4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64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25FD295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64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1E67C8" w14:textId="77777777" w:rsidR="00C049D6" w:rsidRDefault="00C049D6" w:rsidP="00205A55">
            <w:pPr>
              <w:spacing w:line="560" w:lineRule="exact"/>
              <w:rPr>
                <w:rFonts w:ascii="宋体"/>
                <w:sz w:val="24"/>
                <w:szCs w:val="24"/>
              </w:rPr>
            </w:pPr>
          </w:p>
        </w:tc>
        <w:tc>
          <w:tcPr>
            <w:tcW w:w="6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68052B4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结果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br/>
              <w:t>维持</w:t>
            </w:r>
          </w:p>
        </w:tc>
        <w:tc>
          <w:tcPr>
            <w:tcW w:w="6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3F17E35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结果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br/>
              <w:t>纠正</w:t>
            </w:r>
          </w:p>
        </w:tc>
        <w:tc>
          <w:tcPr>
            <w:tcW w:w="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283A7A5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其他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br/>
              <w:t>结果</w:t>
            </w:r>
          </w:p>
        </w:tc>
        <w:tc>
          <w:tcPr>
            <w:tcW w:w="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C35077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尚未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br/>
              <w:t>审结</w:t>
            </w:r>
          </w:p>
        </w:tc>
        <w:tc>
          <w:tcPr>
            <w:tcW w:w="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F2B1E2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总计</w:t>
            </w:r>
          </w:p>
        </w:tc>
        <w:tc>
          <w:tcPr>
            <w:tcW w:w="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39EFDF8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结果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br/>
              <w:t>维持</w:t>
            </w:r>
          </w:p>
        </w:tc>
        <w:tc>
          <w:tcPr>
            <w:tcW w:w="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5820F40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结果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br/>
              <w:t>纠正</w:t>
            </w:r>
          </w:p>
        </w:tc>
        <w:tc>
          <w:tcPr>
            <w:tcW w:w="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98FE357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其他</w:t>
            </w: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br/>
              <w:t>结果</w:t>
            </w:r>
          </w:p>
        </w:tc>
        <w:tc>
          <w:tcPr>
            <w:tcW w:w="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0115953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t>尚未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  <w:lang w:bidi="ar"/>
              </w:rPr>
              <w:br/>
              <w:t>审结</w:t>
            </w:r>
          </w:p>
        </w:tc>
        <w:tc>
          <w:tcPr>
            <w:tcW w:w="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49C7B07" w14:textId="77777777" w:rsidR="00C049D6" w:rsidRDefault="0000410B" w:rsidP="00205A55">
            <w:pPr>
              <w:widowControl/>
              <w:spacing w:line="560" w:lineRule="exact"/>
              <w:jc w:val="center"/>
            </w:pPr>
            <w:r>
              <w:rPr>
                <w:rFonts w:ascii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总计</w:t>
            </w:r>
          </w:p>
        </w:tc>
      </w:tr>
      <w:tr w:rsidR="00C049D6" w14:paraId="155D46D0" w14:textId="77777777">
        <w:trPr>
          <w:trHeight w:val="672"/>
          <w:jc w:val="center"/>
        </w:trPr>
        <w:tc>
          <w:tcPr>
            <w:tcW w:w="6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AA6A6D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FC18DC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68A4EB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C8BAA02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05D204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B569B46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48FB2A2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7C4C167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3C4A02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F01468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E4B9FEB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642AE72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72B2E78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EA29061" w14:textId="77777777" w:rsidR="00C049D6" w:rsidRDefault="007378CC" w:rsidP="00205A55">
            <w:pPr>
              <w:widowControl/>
              <w:spacing w:line="560" w:lineRule="exact"/>
              <w:jc w:val="center"/>
            </w:pPr>
            <w:r>
              <w:rPr>
                <w:rFonts w:ascii="黑体" w:eastAsia="黑体" w:hAnsi="宋体" w:cs="黑体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6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D89AA76" w14:textId="77777777" w:rsidR="00C049D6" w:rsidRDefault="007378CC" w:rsidP="00205A55">
            <w:pPr>
              <w:spacing w:line="56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int="eastAsia"/>
                <w:sz w:val="24"/>
                <w:szCs w:val="24"/>
              </w:rPr>
              <w:t>0</w:t>
            </w:r>
          </w:p>
        </w:tc>
      </w:tr>
    </w:tbl>
    <w:p w14:paraId="36725A27" w14:textId="77777777" w:rsidR="00C049D6" w:rsidRDefault="00C049D6" w:rsidP="00205A55">
      <w:pPr>
        <w:widowControl/>
        <w:spacing w:line="560" w:lineRule="exact"/>
        <w:jc w:val="left"/>
      </w:pPr>
    </w:p>
    <w:p w14:paraId="5BF953AC" w14:textId="77777777" w:rsidR="00C049D6" w:rsidRDefault="0000410B" w:rsidP="00205A55">
      <w:pPr>
        <w:widowControl/>
        <w:spacing w:line="560" w:lineRule="exact"/>
        <w:ind w:firstLineChars="200" w:firstLine="672"/>
        <w:jc w:val="left"/>
        <w:rPr>
          <w:rFonts w:ascii="宋体" w:hAnsi="宋体" w:cs="宋体"/>
          <w:spacing w:val="8"/>
          <w:kern w:val="0"/>
          <w:sz w:val="24"/>
        </w:rPr>
      </w:pPr>
      <w:r>
        <w:rPr>
          <w:rFonts w:ascii="黑体" w:eastAsia="黑体" w:hAnsi="黑体" w:cs="宋体"/>
          <w:spacing w:val="8"/>
          <w:kern w:val="0"/>
          <w:sz w:val="32"/>
          <w:szCs w:val="32"/>
        </w:rPr>
        <w:t>五、存在的主要问题及改进情况</w:t>
      </w:r>
    </w:p>
    <w:p w14:paraId="070BCE98" w14:textId="77777777" w:rsidR="00205A55" w:rsidRPr="00205A55" w:rsidRDefault="00205A55" w:rsidP="00205A55">
      <w:pPr>
        <w:pStyle w:val="3"/>
        <w:spacing w:line="560" w:lineRule="exact"/>
        <w:ind w:firstLineChars="200" w:firstLine="672"/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</w:pPr>
      <w:bookmarkStart w:id="10" w:name="一存在的主要问题"/>
      <w:r w:rsidRPr="00205A55"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  <w:t>（一）存在的主要问题</w:t>
      </w:r>
    </w:p>
    <w:p w14:paraId="6B016047" w14:textId="77777777" w:rsidR="00205A55" w:rsidRPr="00205A55" w:rsidRDefault="00205A55" w:rsidP="00205A55">
      <w:pPr>
        <w:pStyle w:val="Compact"/>
        <w:numPr>
          <w:ilvl w:val="0"/>
          <w:numId w:val="2"/>
        </w:numPr>
        <w:spacing w:line="560" w:lineRule="exact"/>
        <w:ind w:firstLineChars="200" w:firstLine="672"/>
        <w:rPr>
          <w:rFonts w:ascii="仿宋_GB2312" w:eastAsia="仿宋_GB2312" w:hAnsi="宋体" w:cs="宋体"/>
          <w:spacing w:val="8"/>
          <w:sz w:val="32"/>
          <w:szCs w:val="32"/>
          <w:lang w:eastAsia="zh-CN"/>
        </w:rPr>
      </w:pPr>
      <w:r w:rsidRPr="00205A55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信息公开的及时性有待进一步提高。部分信息由于审核流程等原因，未能第一时间向公众发布，导致公众获取信息存在一定滞后性。</w:t>
      </w:r>
    </w:p>
    <w:p w14:paraId="2ED77370" w14:textId="77777777" w:rsidR="00205A55" w:rsidRPr="00205A55" w:rsidRDefault="00205A55" w:rsidP="00205A55">
      <w:pPr>
        <w:pStyle w:val="Compact"/>
        <w:numPr>
          <w:ilvl w:val="0"/>
          <w:numId w:val="2"/>
        </w:numPr>
        <w:spacing w:line="560" w:lineRule="exact"/>
        <w:ind w:firstLineChars="200" w:firstLine="672"/>
        <w:rPr>
          <w:rFonts w:ascii="仿宋_GB2312" w:eastAsia="仿宋_GB2312" w:hAnsi="宋体" w:cs="宋体"/>
          <w:spacing w:val="8"/>
          <w:sz w:val="32"/>
          <w:szCs w:val="32"/>
          <w:lang w:eastAsia="zh-CN"/>
        </w:rPr>
      </w:pPr>
      <w:r w:rsidRPr="00205A55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信息公开内容的深度和广度还不够。对于一些专业性较强的政策解读，还存在解读不够通俗易懂、全面细致的情况，不利于公众准确理解相关政策。</w:t>
      </w:r>
    </w:p>
    <w:p w14:paraId="1A745C0B" w14:textId="77777777" w:rsidR="00205A55" w:rsidRPr="00205A55" w:rsidRDefault="00205A55" w:rsidP="00205A55">
      <w:pPr>
        <w:pStyle w:val="Compact"/>
        <w:numPr>
          <w:ilvl w:val="0"/>
          <w:numId w:val="2"/>
        </w:numPr>
        <w:spacing w:line="560" w:lineRule="exact"/>
        <w:ind w:firstLineChars="200" w:firstLine="672"/>
        <w:rPr>
          <w:rFonts w:ascii="仿宋_GB2312" w:eastAsia="仿宋_GB2312" w:hAnsi="宋体" w:cs="宋体"/>
          <w:spacing w:val="8"/>
          <w:sz w:val="32"/>
          <w:szCs w:val="32"/>
          <w:lang w:eastAsia="zh-CN"/>
        </w:rPr>
      </w:pPr>
      <w:r w:rsidRPr="00205A55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lastRenderedPageBreak/>
        <w:t>与公众的互动交流还不够充分。在处理公众的咨询和反馈时，虽然能够及时回复，但主动与公众开展互动、了解公众需求的主动性还不够强。</w:t>
      </w:r>
    </w:p>
    <w:p w14:paraId="7CFBC8FD" w14:textId="77777777" w:rsidR="00205A55" w:rsidRPr="00205A55" w:rsidRDefault="00205A55" w:rsidP="00205A55">
      <w:pPr>
        <w:pStyle w:val="3"/>
        <w:spacing w:line="560" w:lineRule="exact"/>
        <w:ind w:firstLineChars="200" w:firstLine="672"/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</w:pPr>
      <w:bookmarkStart w:id="11" w:name="二改进情况"/>
      <w:bookmarkEnd w:id="10"/>
      <w:r w:rsidRPr="00205A55">
        <w:rPr>
          <w:rFonts w:ascii="仿宋_GB2312" w:eastAsia="仿宋_GB2312" w:hAnsi="宋体" w:cs="宋体"/>
          <w:b w:val="0"/>
          <w:bCs w:val="0"/>
          <w:spacing w:val="8"/>
          <w:sz w:val="32"/>
          <w:szCs w:val="32"/>
          <w:lang w:eastAsia="zh-CN"/>
        </w:rPr>
        <w:t>（二）改进情况</w:t>
      </w:r>
    </w:p>
    <w:p w14:paraId="625A9E8C" w14:textId="77777777" w:rsidR="00205A55" w:rsidRPr="00205A55" w:rsidRDefault="00205A55" w:rsidP="00205A55">
      <w:pPr>
        <w:pStyle w:val="Compact"/>
        <w:numPr>
          <w:ilvl w:val="0"/>
          <w:numId w:val="3"/>
        </w:numPr>
        <w:spacing w:line="560" w:lineRule="exact"/>
        <w:ind w:firstLineChars="200" w:firstLine="672"/>
        <w:rPr>
          <w:rFonts w:ascii="仿宋_GB2312" w:eastAsia="仿宋_GB2312" w:hAnsi="宋体" w:cs="宋体"/>
          <w:spacing w:val="8"/>
          <w:sz w:val="32"/>
          <w:szCs w:val="32"/>
          <w:lang w:eastAsia="zh-CN"/>
        </w:rPr>
      </w:pPr>
      <w:r w:rsidRPr="00205A55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优化信息审核流程，明确各环节审核时限，加强各部门之间的协调配合，确保信息能够及时准确发布。同时，建立信息发布预警机制，对即将到期需发布的重要信息进行提前提醒。</w:t>
      </w:r>
    </w:p>
    <w:p w14:paraId="49815ED0" w14:textId="77777777" w:rsidR="00205A55" w:rsidRPr="00205A55" w:rsidRDefault="00205A55" w:rsidP="00205A55">
      <w:pPr>
        <w:pStyle w:val="Compact"/>
        <w:numPr>
          <w:ilvl w:val="0"/>
          <w:numId w:val="3"/>
        </w:numPr>
        <w:spacing w:line="560" w:lineRule="exact"/>
        <w:ind w:firstLineChars="200" w:firstLine="672"/>
        <w:rPr>
          <w:rFonts w:ascii="仿宋_GB2312" w:eastAsia="仿宋_GB2312" w:hAnsi="宋体" w:cs="宋体"/>
          <w:spacing w:val="8"/>
          <w:sz w:val="32"/>
          <w:szCs w:val="32"/>
          <w:lang w:eastAsia="zh-CN"/>
        </w:rPr>
      </w:pPr>
      <w:r w:rsidRPr="00205A55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加强对政策解读人员的培训，提高解读能力和水平。在解读政策时，采用图表、案例等多种形式，使解读内容更加生动形象、易于理解。同时，进一步拓展信息公开的范围，主动挖掘公众关注度高的信息内容进行公开。</w:t>
      </w:r>
    </w:p>
    <w:p w14:paraId="031F385E" w14:textId="77777777" w:rsidR="00205A55" w:rsidRPr="00205A55" w:rsidRDefault="00205A55" w:rsidP="00205A55">
      <w:pPr>
        <w:pStyle w:val="Compact"/>
        <w:numPr>
          <w:ilvl w:val="0"/>
          <w:numId w:val="3"/>
        </w:numPr>
        <w:spacing w:line="560" w:lineRule="exact"/>
        <w:ind w:firstLineChars="200" w:firstLine="672"/>
        <w:rPr>
          <w:rFonts w:ascii="仿宋_GB2312" w:eastAsia="仿宋_GB2312" w:hAnsi="宋体" w:cs="宋体"/>
          <w:spacing w:val="8"/>
          <w:sz w:val="32"/>
          <w:szCs w:val="32"/>
          <w:lang w:eastAsia="zh-CN"/>
        </w:rPr>
      </w:pPr>
      <w:r w:rsidRPr="00205A55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主动开展线上线下的公众互动活动，如举办政策解读直播、线上意见征集、线下座谈会等，积极收集公众意见和建议，及时回应公众关切，不断提升公众对政府信息公开工作的满意度。</w:t>
      </w:r>
    </w:p>
    <w:bookmarkEnd w:id="11"/>
    <w:p w14:paraId="5FC229B7" w14:textId="77777777" w:rsidR="00C049D6" w:rsidRDefault="0000410B" w:rsidP="00205A55">
      <w:pPr>
        <w:widowControl/>
        <w:spacing w:line="560" w:lineRule="exact"/>
        <w:ind w:firstLine="675"/>
        <w:jc w:val="left"/>
        <w:rPr>
          <w:rFonts w:ascii="宋体" w:hAnsi="宋体" w:cs="宋体"/>
          <w:spacing w:val="8"/>
          <w:kern w:val="0"/>
          <w:sz w:val="32"/>
          <w:szCs w:val="32"/>
        </w:rPr>
      </w:pPr>
      <w:r>
        <w:rPr>
          <w:rFonts w:ascii="黑体" w:eastAsia="黑体" w:hAnsi="黑体" w:cs="宋体"/>
          <w:spacing w:val="8"/>
          <w:kern w:val="0"/>
          <w:sz w:val="32"/>
          <w:szCs w:val="32"/>
        </w:rPr>
        <w:t>六、其他需要报告的事项</w:t>
      </w:r>
    </w:p>
    <w:p w14:paraId="36C73AD5" w14:textId="77777777" w:rsidR="00C049D6" w:rsidRDefault="0000410B" w:rsidP="002E268F">
      <w:pPr>
        <w:pStyle w:val="FirstParagraph"/>
        <w:rPr>
          <w:rFonts w:ascii="黑体" w:eastAsia="黑体" w:hAnsi="黑体" w:cs="黑体"/>
          <w:color w:val="000000"/>
          <w:sz w:val="32"/>
          <w:szCs w:val="32"/>
          <w:lang w:eastAsia="zh-CN"/>
        </w:rPr>
      </w:pPr>
      <w:r>
        <w:rPr>
          <w:rFonts w:ascii="宋体" w:hAnsi="宋体" w:cs="宋体"/>
          <w:spacing w:val="8"/>
          <w:sz w:val="32"/>
          <w:szCs w:val="32"/>
          <w:lang w:eastAsia="zh-CN"/>
        </w:rPr>
        <w:t xml:space="preserve">　　</w:t>
      </w:r>
      <w:r w:rsidR="00205A55" w:rsidRPr="00205A55">
        <w:rPr>
          <w:rFonts w:ascii="仿宋_GB2312" w:eastAsia="仿宋_GB2312" w:hAnsi="宋体" w:cs="宋体"/>
          <w:spacing w:val="8"/>
          <w:sz w:val="32"/>
          <w:szCs w:val="32"/>
          <w:lang w:eastAsia="zh-CN"/>
        </w:rPr>
        <w:t>2024年，在政府信息公开相关工作中，发出收费通知的件数和总金额以及实际收取的总金额均为0。</w:t>
      </w:r>
    </w:p>
    <w:p w14:paraId="1428D6B2" w14:textId="77777777" w:rsidR="00C049D6" w:rsidRDefault="00C049D6" w:rsidP="00205A55">
      <w:pPr>
        <w:spacing w:line="560" w:lineRule="exact"/>
        <w:rPr>
          <w:rFonts w:ascii="黑体" w:eastAsia="黑体" w:hAnsi="黑体" w:cs="黑体"/>
          <w:color w:val="000000"/>
          <w:sz w:val="32"/>
          <w:szCs w:val="32"/>
        </w:rPr>
      </w:pPr>
    </w:p>
    <w:sectPr w:rsidR="00C049D6" w:rsidSect="002E268F">
      <w:pgSz w:w="11906" w:h="16838" w:code="9"/>
      <w:pgMar w:top="2098" w:right="1474" w:bottom="1984" w:left="1587" w:header="851" w:footer="992" w:gutter="0"/>
      <w:cols w:space="720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3DEFE3F" w16cex:dateUtc="2025-01-21T10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F6330B9" w16cid:durableId="63DEFE3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F2AF07" w14:textId="77777777" w:rsidR="00674880" w:rsidRDefault="00674880" w:rsidP="00162CD2">
      <w:r>
        <w:separator/>
      </w:r>
    </w:p>
  </w:endnote>
  <w:endnote w:type="continuationSeparator" w:id="0">
    <w:p w14:paraId="1201AB28" w14:textId="77777777" w:rsidR="00674880" w:rsidRDefault="00674880" w:rsidP="00162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D0458E" w14:textId="77777777" w:rsidR="00674880" w:rsidRDefault="00674880" w:rsidP="00162CD2">
      <w:r>
        <w:separator/>
      </w:r>
    </w:p>
  </w:footnote>
  <w:footnote w:type="continuationSeparator" w:id="0">
    <w:p w14:paraId="4E6844BE" w14:textId="77777777" w:rsidR="00674880" w:rsidRDefault="00674880" w:rsidP="00162C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8FBF937"/>
    <w:multiLevelType w:val="singleLevel"/>
    <w:tmpl w:val="F8FBF937"/>
    <w:lvl w:ilvl="0">
      <w:start w:val="2"/>
      <w:numFmt w:val="chineseCounting"/>
      <w:suff w:val="nothing"/>
      <w:lvlText w:val="%1、"/>
      <w:lvlJc w:val="left"/>
      <w:pPr>
        <w:ind w:left="-10"/>
      </w:pPr>
      <w:rPr>
        <w:rFonts w:hint="eastAsia"/>
      </w:rPr>
    </w:lvl>
  </w:abstractNum>
  <w:abstractNum w:abstractNumId="1" w15:restartNumberingAfterBreak="0">
    <w:nsid w:val="00A99411"/>
    <w:multiLevelType w:val="multilevel"/>
    <w:tmpl w:val="00A9941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61FC300A"/>
    <w:rsid w:val="0000410B"/>
    <w:rsid w:val="00007567"/>
    <w:rsid w:val="00162CD2"/>
    <w:rsid w:val="00205A55"/>
    <w:rsid w:val="002E268F"/>
    <w:rsid w:val="00477565"/>
    <w:rsid w:val="00483E2C"/>
    <w:rsid w:val="00516E31"/>
    <w:rsid w:val="00583621"/>
    <w:rsid w:val="005B0A34"/>
    <w:rsid w:val="00674880"/>
    <w:rsid w:val="007378CC"/>
    <w:rsid w:val="00912523"/>
    <w:rsid w:val="009627B8"/>
    <w:rsid w:val="00C049D6"/>
    <w:rsid w:val="00C1654E"/>
    <w:rsid w:val="00D711CF"/>
    <w:rsid w:val="00DE4252"/>
    <w:rsid w:val="00E10346"/>
    <w:rsid w:val="00E74EBB"/>
    <w:rsid w:val="00FE2FDC"/>
    <w:rsid w:val="61FC3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58F50F"/>
  <w15:docId w15:val="{A4F044CD-66D3-411B-9F5E-63E6C27B5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next w:val="a0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2"/>
    </w:rPr>
  </w:style>
  <w:style w:type="paragraph" w:styleId="3">
    <w:name w:val="heading 3"/>
    <w:basedOn w:val="a"/>
    <w:next w:val="a1"/>
    <w:link w:val="30"/>
    <w:uiPriority w:val="9"/>
    <w:unhideWhenUsed/>
    <w:qFormat/>
    <w:rsid w:val="00162CD2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kern w:val="0"/>
      <w:sz w:val="24"/>
      <w:szCs w:val="24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0">
    <w:name w:val="Plain Text"/>
    <w:basedOn w:val="a"/>
    <w:qFormat/>
    <w:rPr>
      <w:rFonts w:ascii="宋体" w:hAnsi="Courier New"/>
    </w:rPr>
  </w:style>
  <w:style w:type="paragraph" w:styleId="a5">
    <w:name w:val="Normal (Web)"/>
    <w:basedOn w:val="a"/>
    <w:uiPriority w:val="99"/>
    <w:qFormat/>
    <w:pPr>
      <w:spacing w:before="100" w:beforeAutospacing="1" w:after="100" w:afterAutospacing="1"/>
      <w:jc w:val="left"/>
    </w:pPr>
    <w:rPr>
      <w:kern w:val="0"/>
      <w:sz w:val="24"/>
    </w:rPr>
  </w:style>
  <w:style w:type="paragraph" w:styleId="a6">
    <w:name w:val="header"/>
    <w:basedOn w:val="a"/>
    <w:link w:val="a7"/>
    <w:rsid w:val="00162C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2"/>
    <w:link w:val="a6"/>
    <w:rsid w:val="00162CD2"/>
    <w:rPr>
      <w:rFonts w:ascii="Times New Roman" w:eastAsia="宋体" w:hAnsi="Times New Roman" w:cs="Times New Roman"/>
      <w:kern w:val="2"/>
      <w:sz w:val="18"/>
      <w:szCs w:val="18"/>
    </w:rPr>
  </w:style>
  <w:style w:type="paragraph" w:styleId="a8">
    <w:name w:val="footer"/>
    <w:basedOn w:val="a"/>
    <w:link w:val="a9"/>
    <w:rsid w:val="00162C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2"/>
    <w:link w:val="a8"/>
    <w:rsid w:val="00162CD2"/>
    <w:rPr>
      <w:rFonts w:ascii="Times New Roman" w:eastAsia="宋体" w:hAnsi="Times New Roman" w:cs="Times New Roman"/>
      <w:kern w:val="2"/>
      <w:sz w:val="18"/>
      <w:szCs w:val="18"/>
    </w:rPr>
  </w:style>
  <w:style w:type="character" w:customStyle="1" w:styleId="30">
    <w:name w:val="标题 3 字符"/>
    <w:basedOn w:val="a2"/>
    <w:link w:val="3"/>
    <w:uiPriority w:val="9"/>
    <w:rsid w:val="00162CD2"/>
    <w:rPr>
      <w:rFonts w:asciiTheme="majorHAnsi" w:eastAsiaTheme="majorEastAsia" w:hAnsiTheme="majorHAnsi" w:cstheme="majorBidi"/>
      <w:b/>
      <w:bCs/>
      <w:sz w:val="24"/>
      <w:szCs w:val="24"/>
      <w:lang w:eastAsia="en-US"/>
    </w:rPr>
  </w:style>
  <w:style w:type="paragraph" w:customStyle="1" w:styleId="FirstParagraph">
    <w:name w:val="First Paragraph"/>
    <w:basedOn w:val="a1"/>
    <w:next w:val="a1"/>
    <w:qFormat/>
    <w:rsid w:val="00162CD2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1">
    <w:name w:val="Body Text"/>
    <w:basedOn w:val="a"/>
    <w:link w:val="aa"/>
    <w:rsid w:val="00162CD2"/>
    <w:pPr>
      <w:spacing w:after="120"/>
    </w:pPr>
  </w:style>
  <w:style w:type="character" w:customStyle="1" w:styleId="aa">
    <w:name w:val="正文文本 字符"/>
    <w:basedOn w:val="a2"/>
    <w:link w:val="a1"/>
    <w:rsid w:val="00162CD2"/>
    <w:rPr>
      <w:rFonts w:ascii="Times New Roman" w:eastAsia="宋体" w:hAnsi="Times New Roman" w:cs="Times New Roman"/>
      <w:kern w:val="2"/>
      <w:sz w:val="21"/>
      <w:szCs w:val="22"/>
    </w:rPr>
  </w:style>
  <w:style w:type="paragraph" w:customStyle="1" w:styleId="Compact">
    <w:name w:val="Compact"/>
    <w:basedOn w:val="a1"/>
    <w:qFormat/>
    <w:rsid w:val="00205A55"/>
    <w:pPr>
      <w:widowControl/>
      <w:spacing w:before="36" w:after="36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styleId="ab">
    <w:name w:val="annotation reference"/>
    <w:basedOn w:val="a2"/>
    <w:rsid w:val="00483E2C"/>
    <w:rPr>
      <w:sz w:val="21"/>
      <w:szCs w:val="21"/>
    </w:rPr>
  </w:style>
  <w:style w:type="paragraph" w:styleId="ac">
    <w:name w:val="annotation text"/>
    <w:basedOn w:val="a"/>
    <w:link w:val="ad"/>
    <w:rsid w:val="00483E2C"/>
    <w:pPr>
      <w:jc w:val="left"/>
    </w:pPr>
  </w:style>
  <w:style w:type="character" w:customStyle="1" w:styleId="ad">
    <w:name w:val="批注文字 字符"/>
    <w:basedOn w:val="a2"/>
    <w:link w:val="ac"/>
    <w:rsid w:val="00483E2C"/>
    <w:rPr>
      <w:rFonts w:ascii="Times New Roman" w:eastAsia="宋体" w:hAnsi="Times New Roman" w:cs="Times New Roman"/>
      <w:kern w:val="2"/>
      <w:sz w:val="21"/>
      <w:szCs w:val="22"/>
    </w:rPr>
  </w:style>
  <w:style w:type="paragraph" w:styleId="ae">
    <w:name w:val="annotation subject"/>
    <w:basedOn w:val="ac"/>
    <w:next w:val="ac"/>
    <w:link w:val="af"/>
    <w:rsid w:val="00483E2C"/>
    <w:rPr>
      <w:b/>
      <w:bCs/>
    </w:rPr>
  </w:style>
  <w:style w:type="character" w:customStyle="1" w:styleId="af">
    <w:name w:val="批注主题 字符"/>
    <w:basedOn w:val="ad"/>
    <w:link w:val="ae"/>
    <w:rsid w:val="00483E2C"/>
    <w:rPr>
      <w:rFonts w:ascii="Times New Roman" w:eastAsia="宋体" w:hAnsi="Times New Roman" w:cs="Times New Roman"/>
      <w:b/>
      <w:bCs/>
      <w:kern w:val="2"/>
      <w:sz w:val="21"/>
      <w:szCs w:val="22"/>
    </w:rPr>
  </w:style>
  <w:style w:type="paragraph" w:styleId="af0">
    <w:name w:val="Balloon Text"/>
    <w:basedOn w:val="a"/>
    <w:link w:val="af1"/>
    <w:rsid w:val="00007567"/>
    <w:rPr>
      <w:sz w:val="18"/>
      <w:szCs w:val="18"/>
    </w:rPr>
  </w:style>
  <w:style w:type="character" w:customStyle="1" w:styleId="af1">
    <w:name w:val="批注框文本 字符"/>
    <w:basedOn w:val="a2"/>
    <w:link w:val="af0"/>
    <w:rsid w:val="00007567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450</Words>
  <Characters>2565</Characters>
  <Application>Microsoft Office Word</Application>
  <DocSecurity>0</DocSecurity>
  <Lines>21</Lines>
  <Paragraphs>6</Paragraphs>
  <ScaleCrop>false</ScaleCrop>
  <Company>微软中国</Company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c</dc:creator>
  <cp:lastModifiedBy>微软用户</cp:lastModifiedBy>
  <cp:revision>9</cp:revision>
  <dcterms:created xsi:type="dcterms:W3CDTF">2025-01-06T09:38:00Z</dcterms:created>
  <dcterms:modified xsi:type="dcterms:W3CDTF">2025-01-24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ICV">
    <vt:lpwstr>6875E895816C4DC79A3DCE4CEC33A7CE</vt:lpwstr>
  </property>
</Properties>
</file>